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89773" w14:textId="25625104" w:rsidR="007674BA" w:rsidRPr="0075424D" w:rsidRDefault="0086429B" w:rsidP="00D66D1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424D">
        <w:rPr>
          <w:rFonts w:ascii="Times New Roman" w:hAnsi="Times New Roman" w:cs="Times New Roman"/>
          <w:b/>
        </w:rPr>
        <w:t>Registration and Enrollment Form</w:t>
      </w:r>
    </w:p>
    <w:p w14:paraId="00C6BDAB" w14:textId="77777777" w:rsidR="0086429B" w:rsidRPr="0075424D" w:rsidRDefault="00D5184D" w:rsidP="00D5184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424D">
        <w:rPr>
          <w:rFonts w:ascii="Times New Roman" w:hAnsi="Times New Roman" w:cs="Times New Roman"/>
          <w:b/>
        </w:rPr>
        <w:t>Youth Department</w:t>
      </w:r>
    </w:p>
    <w:p w14:paraId="63670703" w14:textId="77777777" w:rsidR="00D5184D" w:rsidRPr="0075424D" w:rsidRDefault="00D5184D" w:rsidP="00D5184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424D">
        <w:rPr>
          <w:rFonts w:ascii="Times New Roman" w:hAnsi="Times New Roman" w:cs="Times New Roman"/>
          <w:b/>
        </w:rPr>
        <w:t>Woman’s Baptist Educational and Missionary Convention of South Carolina</w:t>
      </w:r>
    </w:p>
    <w:p w14:paraId="0284D948" w14:textId="2BAF76B7" w:rsidR="008E2F90" w:rsidRPr="0075424D" w:rsidRDefault="008E2F90" w:rsidP="00D5184D">
      <w:pPr>
        <w:spacing w:after="0" w:line="240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1CF411AD" w14:textId="593E866D" w:rsidR="00D66D14" w:rsidRPr="0075424D" w:rsidRDefault="008F6815" w:rsidP="00D5184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rth Charleston</w:t>
      </w:r>
      <w:r w:rsidR="00D66D14" w:rsidRPr="0075424D">
        <w:rPr>
          <w:rFonts w:ascii="Times New Roman" w:hAnsi="Times New Roman" w:cs="Times New Roman"/>
          <w:b/>
          <w:bCs/>
        </w:rPr>
        <w:t xml:space="preserve">, South Carolina </w:t>
      </w:r>
    </w:p>
    <w:p w14:paraId="13F8FA1E" w14:textId="3241EFEC" w:rsidR="00D66D14" w:rsidRPr="0075424D" w:rsidRDefault="008F1494" w:rsidP="00D66D14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75424D">
        <w:rPr>
          <w:rFonts w:ascii="Times New Roman" w:hAnsi="Times New Roman" w:cs="Times New Roman"/>
          <w:b/>
          <w:bCs/>
        </w:rPr>
        <w:t>June 1</w:t>
      </w:r>
      <w:r w:rsidR="008F6815">
        <w:rPr>
          <w:rFonts w:ascii="Times New Roman" w:hAnsi="Times New Roman" w:cs="Times New Roman"/>
          <w:b/>
          <w:bCs/>
        </w:rPr>
        <w:t>2</w:t>
      </w:r>
      <w:r w:rsidRPr="0075424D">
        <w:rPr>
          <w:rFonts w:ascii="Times New Roman" w:hAnsi="Times New Roman" w:cs="Times New Roman"/>
          <w:b/>
          <w:bCs/>
        </w:rPr>
        <w:t>-1</w:t>
      </w:r>
      <w:r w:rsidR="008F6815">
        <w:rPr>
          <w:rFonts w:ascii="Times New Roman" w:hAnsi="Times New Roman" w:cs="Times New Roman"/>
          <w:b/>
          <w:bCs/>
        </w:rPr>
        <w:t>6</w:t>
      </w:r>
      <w:r w:rsidRPr="0075424D">
        <w:rPr>
          <w:rFonts w:ascii="Times New Roman" w:hAnsi="Times New Roman" w:cs="Times New Roman"/>
          <w:b/>
          <w:bCs/>
        </w:rPr>
        <w:t>, 202</w:t>
      </w:r>
      <w:r w:rsidR="008F6815">
        <w:rPr>
          <w:rFonts w:ascii="Times New Roman" w:hAnsi="Times New Roman" w:cs="Times New Roman"/>
          <w:b/>
          <w:bCs/>
        </w:rPr>
        <w:t>3</w:t>
      </w:r>
    </w:p>
    <w:p w14:paraId="03F41B9E" w14:textId="0E88B91E" w:rsidR="00D66D14" w:rsidRDefault="00D66D14" w:rsidP="00D5184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1A0EE68" w14:textId="5CEBBE85" w:rsidR="0075424D" w:rsidRDefault="0075424D" w:rsidP="0075424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1FE0C14" w14:textId="2098EC84" w:rsidR="00D5184D" w:rsidRPr="0075424D" w:rsidRDefault="00D5184D" w:rsidP="0075424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5424D">
        <w:rPr>
          <w:rFonts w:ascii="Times New Roman" w:hAnsi="Times New Roman" w:cs="Times New Roman"/>
          <w:b/>
          <w:bCs/>
        </w:rPr>
        <w:t xml:space="preserve">Church or </w:t>
      </w:r>
      <w:r w:rsidR="008E2F90" w:rsidRPr="0075424D">
        <w:rPr>
          <w:rFonts w:ascii="Times New Roman" w:hAnsi="Times New Roman" w:cs="Times New Roman"/>
          <w:b/>
          <w:bCs/>
        </w:rPr>
        <w:t>Auxiliary</w:t>
      </w:r>
      <w:r w:rsidR="000F4D7D" w:rsidRPr="0075424D">
        <w:rPr>
          <w:rFonts w:ascii="Times New Roman" w:hAnsi="Times New Roman" w:cs="Times New Roman"/>
          <w:b/>
          <w:bCs/>
        </w:rPr>
        <w:tab/>
      </w:r>
      <w:r w:rsidR="000F4D7D" w:rsidRPr="0075424D">
        <w:rPr>
          <w:rFonts w:ascii="Times New Roman" w:hAnsi="Times New Roman" w:cs="Times New Roman"/>
          <w:b/>
          <w:bCs/>
        </w:rPr>
        <w:tab/>
      </w:r>
      <w:r w:rsidR="00DB5C07" w:rsidRPr="0075424D">
        <w:rPr>
          <w:rFonts w:ascii="Times New Roman" w:hAnsi="Times New Roman" w:cs="Times New Roman"/>
          <w:b/>
          <w:bCs/>
        </w:rPr>
        <w:t xml:space="preserve">           </w:t>
      </w:r>
      <w:r w:rsidR="0075424D">
        <w:rPr>
          <w:rFonts w:ascii="Times New Roman" w:hAnsi="Times New Roman" w:cs="Times New Roman"/>
          <w:b/>
          <w:bCs/>
        </w:rPr>
        <w:t xml:space="preserve">     </w:t>
      </w:r>
      <w:r w:rsidRPr="0075424D">
        <w:rPr>
          <w:rFonts w:ascii="Times New Roman" w:hAnsi="Times New Roman" w:cs="Times New Roman"/>
          <w:b/>
          <w:bCs/>
        </w:rPr>
        <w:t>Address</w:t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="000F4D7D"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  <w:b/>
          <w:bCs/>
        </w:rPr>
        <w:t>Pastor (or Moderator)</w:t>
      </w:r>
    </w:p>
    <w:p w14:paraId="5A220659" w14:textId="18C3C6BC" w:rsidR="00D5184D" w:rsidRPr="0075424D" w:rsidRDefault="00D5184D" w:rsidP="0075424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665A6F2E" w14:textId="45257CBB" w:rsidR="00D5184D" w:rsidRPr="0075424D" w:rsidRDefault="00D5184D" w:rsidP="00DB5C07">
      <w:pPr>
        <w:spacing w:after="0" w:line="240" w:lineRule="auto"/>
        <w:ind w:right="-990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__________________</w:t>
      </w:r>
      <w:r w:rsidR="00DB5C07" w:rsidRPr="0075424D">
        <w:rPr>
          <w:rFonts w:ascii="Times New Roman" w:hAnsi="Times New Roman" w:cs="Times New Roman"/>
        </w:rPr>
        <w:t>____________</w:t>
      </w:r>
      <w:r w:rsidRPr="0075424D">
        <w:rPr>
          <w:rFonts w:ascii="Times New Roman" w:hAnsi="Times New Roman" w:cs="Times New Roman"/>
        </w:rPr>
        <w:t>_</w:t>
      </w:r>
      <w:r w:rsidR="00DB5C07" w:rsidRPr="0075424D">
        <w:rPr>
          <w:rFonts w:ascii="Times New Roman" w:hAnsi="Times New Roman" w:cs="Times New Roman"/>
        </w:rPr>
        <w:t xml:space="preserve">      </w:t>
      </w:r>
      <w:r w:rsidRPr="0075424D">
        <w:rPr>
          <w:rFonts w:ascii="Times New Roman" w:hAnsi="Times New Roman" w:cs="Times New Roman"/>
        </w:rPr>
        <w:t xml:space="preserve"> _________</w:t>
      </w:r>
      <w:r w:rsidR="00DB5C07" w:rsidRPr="0075424D">
        <w:rPr>
          <w:rFonts w:ascii="Times New Roman" w:hAnsi="Times New Roman" w:cs="Times New Roman"/>
        </w:rPr>
        <w:t>_____</w:t>
      </w:r>
      <w:r w:rsidRPr="0075424D">
        <w:rPr>
          <w:rFonts w:ascii="Times New Roman" w:hAnsi="Times New Roman" w:cs="Times New Roman"/>
        </w:rPr>
        <w:t>_________</w:t>
      </w:r>
      <w:r w:rsidR="008E2F90" w:rsidRPr="0075424D">
        <w:rPr>
          <w:rFonts w:ascii="Times New Roman" w:hAnsi="Times New Roman" w:cs="Times New Roman"/>
        </w:rPr>
        <w:t>____</w:t>
      </w:r>
      <w:r w:rsidR="000F4D7D"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>____________</w:t>
      </w:r>
      <w:r w:rsidR="00DB5C07" w:rsidRPr="0075424D">
        <w:rPr>
          <w:rFonts w:ascii="Times New Roman" w:hAnsi="Times New Roman" w:cs="Times New Roman"/>
        </w:rPr>
        <w:t>______________</w:t>
      </w:r>
    </w:p>
    <w:p w14:paraId="3668124D" w14:textId="408B48EA" w:rsidR="00D5184D" w:rsidRPr="0075424D" w:rsidRDefault="00D5184D" w:rsidP="00D5184D">
      <w:pPr>
        <w:spacing w:after="0" w:line="240" w:lineRule="auto"/>
        <w:rPr>
          <w:rFonts w:ascii="Times New Roman" w:hAnsi="Times New Roman" w:cs="Times New Roman"/>
        </w:rPr>
      </w:pPr>
    </w:p>
    <w:p w14:paraId="37376899" w14:textId="392FEE17" w:rsidR="0075424D" w:rsidRDefault="00D5184D" w:rsidP="0075424D">
      <w:pPr>
        <w:pStyle w:val="NoSpacing"/>
        <w:jc w:val="both"/>
        <w:rPr>
          <w:rFonts w:ascii="Times New Roman" w:hAnsi="Times New Roman" w:cs="Times New Roman"/>
          <w:b/>
          <w:i/>
        </w:rPr>
      </w:pPr>
      <w:r w:rsidRPr="0075424D">
        <w:rPr>
          <w:rFonts w:ascii="Times New Roman" w:hAnsi="Times New Roman" w:cs="Times New Roman"/>
        </w:rPr>
        <w:t>Please register each Junior Society</w:t>
      </w:r>
      <w:r w:rsidR="00A41FFC" w:rsidRPr="0075424D">
        <w:rPr>
          <w:rFonts w:ascii="Times New Roman" w:hAnsi="Times New Roman" w:cs="Times New Roman"/>
        </w:rPr>
        <w:t>/Auxiliary</w:t>
      </w:r>
      <w:r w:rsidRPr="0075424D">
        <w:rPr>
          <w:rFonts w:ascii="Times New Roman" w:hAnsi="Times New Roman" w:cs="Times New Roman"/>
        </w:rPr>
        <w:t xml:space="preserve"> with at least </w:t>
      </w:r>
      <w:r w:rsidRPr="0075424D">
        <w:rPr>
          <w:rFonts w:ascii="Times New Roman" w:hAnsi="Times New Roman" w:cs="Times New Roman"/>
          <w:b/>
        </w:rPr>
        <w:t>$50.00</w:t>
      </w:r>
      <w:r w:rsidRPr="0075424D">
        <w:rPr>
          <w:rFonts w:ascii="Times New Roman" w:hAnsi="Times New Roman" w:cs="Times New Roman"/>
        </w:rPr>
        <w:t xml:space="preserve">. Each Associational Youth </w:t>
      </w:r>
      <w:r w:rsidR="008E2F90" w:rsidRPr="0075424D">
        <w:rPr>
          <w:rFonts w:ascii="Times New Roman" w:hAnsi="Times New Roman" w:cs="Times New Roman"/>
        </w:rPr>
        <w:t>Auxiliary</w:t>
      </w:r>
      <w:r w:rsidRPr="0075424D">
        <w:rPr>
          <w:rFonts w:ascii="Times New Roman" w:hAnsi="Times New Roman" w:cs="Times New Roman"/>
        </w:rPr>
        <w:t xml:space="preserve"> is asked to register </w:t>
      </w:r>
      <w:r w:rsidR="000F4D7D" w:rsidRPr="0075424D">
        <w:rPr>
          <w:rFonts w:ascii="Times New Roman" w:hAnsi="Times New Roman" w:cs="Times New Roman"/>
        </w:rPr>
        <w:t>with</w:t>
      </w:r>
      <w:r w:rsidRP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  <w:b/>
        </w:rPr>
        <w:t xml:space="preserve">$60.00 </w:t>
      </w:r>
      <w:r w:rsidRPr="0075424D">
        <w:rPr>
          <w:rFonts w:ascii="Times New Roman" w:hAnsi="Times New Roman" w:cs="Times New Roman"/>
        </w:rPr>
        <w:t>or more.</w:t>
      </w:r>
      <w:r w:rsidRPr="0075424D">
        <w:rPr>
          <w:rFonts w:ascii="Times New Roman" w:hAnsi="Times New Roman" w:cs="Times New Roman"/>
          <w:b/>
        </w:rPr>
        <w:t xml:space="preserve">  </w:t>
      </w:r>
      <w:r w:rsidR="00A41FFC" w:rsidRPr="0075424D">
        <w:rPr>
          <w:rFonts w:ascii="Times New Roman" w:hAnsi="Times New Roman" w:cs="Times New Roman"/>
        </w:rPr>
        <w:t xml:space="preserve">The society/Auxiliary </w:t>
      </w:r>
      <w:r w:rsidRPr="0075424D">
        <w:rPr>
          <w:rFonts w:ascii="Times New Roman" w:hAnsi="Times New Roman" w:cs="Times New Roman"/>
        </w:rPr>
        <w:t xml:space="preserve">registering and enrolling with the highest amount over </w:t>
      </w:r>
      <w:r w:rsidRPr="0075424D">
        <w:rPr>
          <w:rFonts w:ascii="Times New Roman" w:hAnsi="Times New Roman" w:cs="Times New Roman"/>
          <w:b/>
        </w:rPr>
        <w:t>$45.00</w:t>
      </w:r>
      <w:r w:rsidRPr="0075424D">
        <w:rPr>
          <w:rFonts w:ascii="Times New Roman" w:hAnsi="Times New Roman" w:cs="Times New Roman"/>
          <w:b/>
          <w:u w:val="single"/>
        </w:rPr>
        <w:t xml:space="preserve"> </w:t>
      </w:r>
      <w:r w:rsidRPr="0075424D">
        <w:rPr>
          <w:rFonts w:ascii="Times New Roman" w:hAnsi="Times New Roman" w:cs="Times New Roman"/>
        </w:rPr>
        <w:t>will receive the Loving Cup and a beauti</w:t>
      </w:r>
      <w:r w:rsidR="00A41FFC" w:rsidRPr="0075424D">
        <w:rPr>
          <w:rFonts w:ascii="Times New Roman" w:hAnsi="Times New Roman" w:cs="Times New Roman"/>
        </w:rPr>
        <w:t>ful plaque</w:t>
      </w:r>
      <w:r w:rsidR="00A41FFC" w:rsidRPr="0075424D">
        <w:rPr>
          <w:rFonts w:ascii="Times New Roman" w:hAnsi="Times New Roman" w:cs="Times New Roman"/>
          <w:b/>
          <w:i/>
        </w:rPr>
        <w:t xml:space="preserve">. </w:t>
      </w:r>
    </w:p>
    <w:p w14:paraId="5192DE9A" w14:textId="27629A27" w:rsidR="00D5184D" w:rsidRPr="0075424D" w:rsidRDefault="0075424D" w:rsidP="0075424D">
      <w:pPr>
        <w:pStyle w:val="NoSpacing"/>
        <w:jc w:val="both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  <w:b/>
          <w:i/>
        </w:rPr>
        <w:t xml:space="preserve">    </w:t>
      </w:r>
      <w:r w:rsidR="00A41FFC" w:rsidRPr="0075424D">
        <w:rPr>
          <w:rFonts w:ascii="Times New Roman" w:hAnsi="Times New Roman" w:cs="Times New Roman"/>
          <w:b/>
          <w:iCs/>
        </w:rPr>
        <w:t xml:space="preserve">(Please report Morris College and </w:t>
      </w:r>
      <w:r w:rsidR="00D5184D" w:rsidRPr="0075424D">
        <w:rPr>
          <w:rFonts w:ascii="Times New Roman" w:hAnsi="Times New Roman" w:cs="Times New Roman"/>
          <w:b/>
          <w:iCs/>
        </w:rPr>
        <w:t>Benedict College Rally money to your Associational Youth Auxiliary.)</w:t>
      </w:r>
    </w:p>
    <w:p w14:paraId="0A72907E" w14:textId="09A05252" w:rsidR="00D5184D" w:rsidRPr="0075424D" w:rsidRDefault="00D5184D" w:rsidP="0075424D">
      <w:pPr>
        <w:spacing w:after="0" w:line="240" w:lineRule="auto"/>
        <w:jc w:val="both"/>
        <w:rPr>
          <w:rFonts w:ascii="Times New Roman" w:hAnsi="Times New Roman" w:cs="Times New Roman"/>
          <w:iCs/>
        </w:rPr>
      </w:pPr>
    </w:p>
    <w:p w14:paraId="681DDD61" w14:textId="677FBF82" w:rsidR="00D5184D" w:rsidRPr="0075424D" w:rsidRDefault="00D5184D" w:rsidP="0075424D">
      <w:pPr>
        <w:spacing w:after="0" w:line="240" w:lineRule="auto"/>
        <w:ind w:firstLine="900"/>
        <w:jc w:val="both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 xml:space="preserve">Our Junior Society (or Junior Auxiliary) is registering with </w:t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>$______________</w:t>
      </w:r>
    </w:p>
    <w:p w14:paraId="11972A5F" w14:textId="0A9B913A" w:rsidR="0075424D" w:rsidRDefault="0075424D" w:rsidP="0075424D">
      <w:pPr>
        <w:spacing w:after="0" w:line="240" w:lineRule="auto"/>
        <w:ind w:firstLine="90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B757252" wp14:editId="6EAEDC13">
            <wp:simplePos x="0" y="0"/>
            <wp:positionH relativeFrom="column">
              <wp:posOffset>1447800</wp:posOffset>
            </wp:positionH>
            <wp:positionV relativeFrom="paragraph">
              <wp:posOffset>24765</wp:posOffset>
            </wp:positionV>
            <wp:extent cx="3450590" cy="3587115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DC5A52B4-BC09-4BE3-AF84-ED8A851275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DC5A52B4-BC09-4BE3-AF84-ED8A851275B3}"/>
                        </a:ext>
                      </a:extLst>
                    </pic:cNvPr>
                    <pic:cNvPicPr/>
                  </pic:nvPicPr>
                  <pic:blipFill>
                    <a:blip r:embed="rId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90" cy="358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C5D9B" w14:textId="3D556D72" w:rsidR="00D5184D" w:rsidRPr="0075424D" w:rsidRDefault="00D5184D" w:rsidP="0075424D">
      <w:pPr>
        <w:spacing w:after="0" w:line="240" w:lineRule="auto"/>
        <w:ind w:firstLine="900"/>
        <w:jc w:val="both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We are enrolling _________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 xml:space="preserve">(number of youth and supervisors) with </w:t>
      </w:r>
      <w:r w:rsidRPr="0075424D">
        <w:rPr>
          <w:rFonts w:ascii="Times New Roman" w:hAnsi="Times New Roman" w:cs="Times New Roman"/>
        </w:rPr>
        <w:tab/>
        <w:t>$______________</w:t>
      </w:r>
    </w:p>
    <w:p w14:paraId="534FD08F" w14:textId="4E580E2A" w:rsidR="00D5184D" w:rsidRPr="0075424D" w:rsidRDefault="008E2F90" w:rsidP="0075424D">
      <w:pPr>
        <w:spacing w:after="0" w:line="240" w:lineRule="auto"/>
        <w:ind w:firstLine="1080"/>
        <w:jc w:val="both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>(individual)</w:t>
      </w:r>
      <w:r w:rsidR="009312A5" w:rsidRPr="0075424D">
        <w:rPr>
          <w:rFonts w:ascii="Times New Roman" w:hAnsi="Times New Roman" w:cs="Times New Roman"/>
        </w:rPr>
        <w:t xml:space="preserve"> </w:t>
      </w:r>
      <w:r w:rsidR="009312A5" w:rsidRPr="0075424D">
        <w:rPr>
          <w:rFonts w:ascii="Times New Roman" w:hAnsi="Times New Roman" w:cs="Times New Roman"/>
          <w:b/>
          <w:bCs/>
        </w:rPr>
        <w:t>$5.00</w:t>
      </w:r>
      <w:r w:rsidR="009312A5" w:rsidRPr="0075424D">
        <w:rPr>
          <w:rFonts w:ascii="Times New Roman" w:hAnsi="Times New Roman" w:cs="Times New Roman"/>
        </w:rPr>
        <w:t xml:space="preserve"> per individual </w:t>
      </w:r>
    </w:p>
    <w:p w14:paraId="3800E234" w14:textId="50198586" w:rsidR="00D5184D" w:rsidRPr="0075424D" w:rsidRDefault="00D5184D" w:rsidP="0075424D">
      <w:pPr>
        <w:spacing w:after="0" w:line="240" w:lineRule="auto"/>
        <w:ind w:firstLine="900"/>
        <w:jc w:val="both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 xml:space="preserve">Total registration and enrollment </w:t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>$______________</w:t>
      </w:r>
    </w:p>
    <w:p w14:paraId="14F2C015" w14:textId="5FA5353A" w:rsidR="00D5184D" w:rsidRPr="0075424D" w:rsidRDefault="00D5184D" w:rsidP="0075424D">
      <w:pPr>
        <w:spacing w:after="0" w:line="240" w:lineRule="auto"/>
        <w:ind w:firstLine="810"/>
        <w:jc w:val="both"/>
        <w:rPr>
          <w:rFonts w:ascii="Times New Roman" w:hAnsi="Times New Roman" w:cs="Times New Roman"/>
        </w:rPr>
      </w:pPr>
    </w:p>
    <w:p w14:paraId="3FBF9B47" w14:textId="1DBD84C7" w:rsidR="00D5184D" w:rsidRDefault="00D5184D" w:rsidP="00D5184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75424D">
        <w:rPr>
          <w:rFonts w:ascii="Times New Roman" w:hAnsi="Times New Roman" w:cs="Times New Roman"/>
          <w:b/>
          <w:u w:val="single"/>
        </w:rPr>
        <w:t>Please list the youth enrolling in this convention</w:t>
      </w:r>
    </w:p>
    <w:p w14:paraId="66307F23" w14:textId="64F6F318" w:rsidR="0075424D" w:rsidRPr="0075424D" w:rsidRDefault="0075424D" w:rsidP="00D5184D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176BB0E8" w14:textId="47CF244F" w:rsidR="00D5184D" w:rsidRPr="0075424D" w:rsidRDefault="00D5184D" w:rsidP="0075424D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1.________________</w:t>
      </w:r>
      <w:r w:rsidR="0075424D">
        <w:rPr>
          <w:rFonts w:ascii="Times New Roman" w:hAnsi="Times New Roman" w:cs="Times New Roman"/>
        </w:rPr>
        <w:t>__________</w:t>
      </w:r>
      <w:r w:rsidRPr="0075424D">
        <w:rPr>
          <w:rFonts w:ascii="Times New Roman" w:hAnsi="Times New Roman" w:cs="Times New Roman"/>
        </w:rPr>
        <w:t>___________</w:t>
      </w:r>
      <w:r w:rsidR="0075424D">
        <w:rPr>
          <w:rFonts w:ascii="Times New Roman" w:hAnsi="Times New Roman" w:cs="Times New Roman"/>
        </w:rPr>
        <w:t>_______</w:t>
      </w:r>
      <w:r w:rsidRPr="0075424D">
        <w:rPr>
          <w:rFonts w:ascii="Times New Roman" w:hAnsi="Times New Roman" w:cs="Times New Roman"/>
        </w:rPr>
        <w:tab/>
      </w:r>
      <w:r w:rsidR="0075424D">
        <w:rPr>
          <w:rFonts w:ascii="Times New Roman" w:hAnsi="Times New Roman" w:cs="Times New Roman"/>
        </w:rPr>
        <w:t xml:space="preserve">        </w:t>
      </w:r>
      <w:r w:rsidRPr="0075424D">
        <w:rPr>
          <w:rFonts w:ascii="Times New Roman" w:hAnsi="Times New Roman" w:cs="Times New Roman"/>
        </w:rPr>
        <w:t>5.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>_________</w:t>
      </w:r>
      <w:r w:rsidR="0075424D">
        <w:rPr>
          <w:rFonts w:ascii="Times New Roman" w:hAnsi="Times New Roman" w:cs="Times New Roman"/>
        </w:rPr>
        <w:t>_______</w:t>
      </w:r>
      <w:r w:rsidRPr="0075424D">
        <w:rPr>
          <w:rFonts w:ascii="Times New Roman" w:hAnsi="Times New Roman" w:cs="Times New Roman"/>
        </w:rPr>
        <w:t>__________________</w:t>
      </w:r>
      <w:r w:rsidR="0075424D">
        <w:rPr>
          <w:rFonts w:ascii="Times New Roman" w:hAnsi="Times New Roman" w:cs="Times New Roman"/>
        </w:rPr>
        <w:t>_______</w:t>
      </w:r>
    </w:p>
    <w:p w14:paraId="196E6703" w14:textId="214F054A" w:rsidR="00D5184D" w:rsidRPr="0075424D" w:rsidRDefault="00D5184D" w:rsidP="0075424D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2.___</w:t>
      </w:r>
      <w:r w:rsidR="0075424D">
        <w:rPr>
          <w:rFonts w:ascii="Times New Roman" w:hAnsi="Times New Roman" w:cs="Times New Roman"/>
        </w:rPr>
        <w:t>__________________</w:t>
      </w:r>
      <w:r w:rsidRPr="0075424D">
        <w:rPr>
          <w:rFonts w:ascii="Times New Roman" w:hAnsi="Times New Roman" w:cs="Times New Roman"/>
        </w:rPr>
        <w:t>_______________________</w:t>
      </w:r>
      <w:r w:rsidRPr="0075424D">
        <w:rPr>
          <w:rFonts w:ascii="Times New Roman" w:hAnsi="Times New Roman" w:cs="Times New Roman"/>
        </w:rPr>
        <w:tab/>
      </w:r>
      <w:r w:rsidR="0075424D">
        <w:rPr>
          <w:rFonts w:ascii="Times New Roman" w:hAnsi="Times New Roman" w:cs="Times New Roman"/>
        </w:rPr>
        <w:t xml:space="preserve">        </w:t>
      </w:r>
      <w:r w:rsidRPr="0075424D">
        <w:rPr>
          <w:rFonts w:ascii="Times New Roman" w:hAnsi="Times New Roman" w:cs="Times New Roman"/>
        </w:rPr>
        <w:t>6.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>_________________________</w:t>
      </w:r>
      <w:r w:rsidR="0075424D">
        <w:rPr>
          <w:rFonts w:ascii="Times New Roman" w:hAnsi="Times New Roman" w:cs="Times New Roman"/>
        </w:rPr>
        <w:t>______</w:t>
      </w:r>
      <w:r w:rsidRPr="0075424D">
        <w:rPr>
          <w:rFonts w:ascii="Times New Roman" w:hAnsi="Times New Roman" w:cs="Times New Roman"/>
        </w:rPr>
        <w:t>__</w:t>
      </w:r>
      <w:r w:rsidR="0075424D">
        <w:rPr>
          <w:rFonts w:ascii="Times New Roman" w:hAnsi="Times New Roman" w:cs="Times New Roman"/>
        </w:rPr>
        <w:t>________</w:t>
      </w:r>
    </w:p>
    <w:p w14:paraId="3B729071" w14:textId="6F8AA386" w:rsidR="00D5184D" w:rsidRPr="0075424D" w:rsidRDefault="00D5184D" w:rsidP="0075424D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3.___________________________</w:t>
      </w:r>
      <w:r w:rsidR="0075424D">
        <w:rPr>
          <w:rFonts w:ascii="Times New Roman" w:hAnsi="Times New Roman" w:cs="Times New Roman"/>
        </w:rPr>
        <w:t>_________________</w:t>
      </w:r>
      <w:r w:rsidRPr="0075424D">
        <w:rPr>
          <w:rFonts w:ascii="Times New Roman" w:hAnsi="Times New Roman" w:cs="Times New Roman"/>
        </w:rPr>
        <w:tab/>
      </w:r>
      <w:r w:rsidR="0075424D">
        <w:rPr>
          <w:rFonts w:ascii="Times New Roman" w:hAnsi="Times New Roman" w:cs="Times New Roman"/>
        </w:rPr>
        <w:t xml:space="preserve">        </w:t>
      </w:r>
      <w:r w:rsidRPr="0075424D">
        <w:rPr>
          <w:rFonts w:ascii="Times New Roman" w:hAnsi="Times New Roman" w:cs="Times New Roman"/>
        </w:rPr>
        <w:t>7.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>___________________________</w:t>
      </w:r>
      <w:r w:rsidR="0075424D">
        <w:rPr>
          <w:rFonts w:ascii="Times New Roman" w:hAnsi="Times New Roman" w:cs="Times New Roman"/>
        </w:rPr>
        <w:t>______________</w:t>
      </w:r>
    </w:p>
    <w:p w14:paraId="351C1B4A" w14:textId="34B03C00" w:rsidR="00D5184D" w:rsidRPr="0075424D" w:rsidRDefault="00D5184D" w:rsidP="0075424D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4.___________________________</w:t>
      </w:r>
      <w:r w:rsidR="0075424D">
        <w:rPr>
          <w:rFonts w:ascii="Times New Roman" w:hAnsi="Times New Roman" w:cs="Times New Roman"/>
        </w:rPr>
        <w:t>_________________</w:t>
      </w:r>
      <w:r w:rsidRPr="0075424D">
        <w:rPr>
          <w:rFonts w:ascii="Times New Roman" w:hAnsi="Times New Roman" w:cs="Times New Roman"/>
        </w:rPr>
        <w:tab/>
      </w:r>
      <w:r w:rsidR="0075424D">
        <w:rPr>
          <w:rFonts w:ascii="Times New Roman" w:hAnsi="Times New Roman" w:cs="Times New Roman"/>
        </w:rPr>
        <w:t xml:space="preserve">        </w:t>
      </w:r>
      <w:r w:rsidRPr="0075424D">
        <w:rPr>
          <w:rFonts w:ascii="Times New Roman" w:hAnsi="Times New Roman" w:cs="Times New Roman"/>
        </w:rPr>
        <w:t>8.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>___________________________</w:t>
      </w:r>
      <w:r w:rsidR="0075424D">
        <w:rPr>
          <w:rFonts w:ascii="Times New Roman" w:hAnsi="Times New Roman" w:cs="Times New Roman"/>
        </w:rPr>
        <w:t>______________</w:t>
      </w:r>
    </w:p>
    <w:p w14:paraId="124FB05D" w14:textId="77777777" w:rsidR="00D5184D" w:rsidRPr="000F4D7D" w:rsidRDefault="00D5184D" w:rsidP="0075424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62DA865" w14:textId="77777777" w:rsidR="00D5184D" w:rsidRPr="0075424D" w:rsidRDefault="00D5184D" w:rsidP="00D5184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75424D">
        <w:rPr>
          <w:rFonts w:ascii="Times New Roman" w:hAnsi="Times New Roman" w:cs="Times New Roman"/>
          <w:b/>
          <w:bCs/>
        </w:rPr>
        <w:t>(Use the back of the sheet if additional space is needed)</w:t>
      </w:r>
    </w:p>
    <w:p w14:paraId="70A1DE8A" w14:textId="77777777" w:rsidR="00D5184D" w:rsidRPr="0075424D" w:rsidRDefault="00D5184D" w:rsidP="00D5184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CE348A6" w14:textId="77777777" w:rsidR="00D5184D" w:rsidRPr="0075424D" w:rsidRDefault="00D5184D" w:rsidP="0075424D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75424D">
        <w:rPr>
          <w:rFonts w:ascii="Times New Roman" w:hAnsi="Times New Roman" w:cs="Times New Roman"/>
          <w:b/>
          <w:bCs/>
        </w:rPr>
        <w:t xml:space="preserve">Supervisors </w:t>
      </w:r>
      <w:r w:rsidR="008E2F90" w:rsidRPr="0075424D">
        <w:rPr>
          <w:rFonts w:ascii="Times New Roman" w:hAnsi="Times New Roman" w:cs="Times New Roman"/>
          <w:b/>
          <w:bCs/>
        </w:rPr>
        <w:tab/>
      </w:r>
      <w:r w:rsidR="008E2F90" w:rsidRPr="0075424D">
        <w:rPr>
          <w:rFonts w:ascii="Times New Roman" w:hAnsi="Times New Roman" w:cs="Times New Roman"/>
          <w:b/>
          <w:bCs/>
        </w:rPr>
        <w:tab/>
        <w:t>Present/Absent</w:t>
      </w:r>
      <w:r w:rsidR="008E2F90" w:rsidRPr="0075424D">
        <w:rPr>
          <w:rFonts w:ascii="Times New Roman" w:hAnsi="Times New Roman" w:cs="Times New Roman"/>
          <w:b/>
          <w:bCs/>
        </w:rPr>
        <w:tab/>
      </w:r>
      <w:r w:rsidR="008E2F90" w:rsidRPr="0075424D">
        <w:rPr>
          <w:rFonts w:ascii="Times New Roman" w:hAnsi="Times New Roman" w:cs="Times New Roman"/>
          <w:b/>
          <w:bCs/>
        </w:rPr>
        <w:tab/>
      </w:r>
      <w:r w:rsidR="008E2F90" w:rsidRPr="0075424D">
        <w:rPr>
          <w:rFonts w:ascii="Times New Roman" w:hAnsi="Times New Roman" w:cs="Times New Roman"/>
          <w:b/>
          <w:bCs/>
        </w:rPr>
        <w:tab/>
        <w:t>Address</w:t>
      </w:r>
      <w:r w:rsidR="008E2F90" w:rsidRPr="0075424D">
        <w:rPr>
          <w:rFonts w:ascii="Times New Roman" w:hAnsi="Times New Roman" w:cs="Times New Roman"/>
          <w:b/>
          <w:bCs/>
        </w:rPr>
        <w:tab/>
      </w:r>
      <w:r w:rsidR="008E2F90" w:rsidRPr="0075424D">
        <w:rPr>
          <w:rFonts w:ascii="Times New Roman" w:hAnsi="Times New Roman" w:cs="Times New Roman"/>
          <w:b/>
          <w:bCs/>
        </w:rPr>
        <w:tab/>
        <w:t>Phone</w:t>
      </w:r>
    </w:p>
    <w:p w14:paraId="30D99B53" w14:textId="6E53337A" w:rsidR="008E2F90" w:rsidRPr="000F4D7D" w:rsidRDefault="008E2F90" w:rsidP="0075424D">
      <w:pPr>
        <w:pStyle w:val="NoSpacing"/>
      </w:pPr>
      <w:r w:rsidRPr="000F4D7D">
        <w:t>1.______________________________________________________________________________</w:t>
      </w:r>
      <w:r w:rsidR="0075424D">
        <w:t>______________</w:t>
      </w:r>
    </w:p>
    <w:p w14:paraId="5BE3D58C" w14:textId="3624262F" w:rsidR="008E2F90" w:rsidRPr="000F4D7D" w:rsidRDefault="008E2F90" w:rsidP="0075424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0F4D7D">
        <w:rPr>
          <w:rFonts w:ascii="Times New Roman" w:hAnsi="Times New Roman" w:cs="Times New Roman"/>
          <w:sz w:val="20"/>
          <w:szCs w:val="20"/>
        </w:rPr>
        <w:t>2. ____________________________________________________________________________</w:t>
      </w:r>
      <w:r w:rsidR="0075424D">
        <w:rPr>
          <w:rFonts w:ascii="Times New Roman" w:hAnsi="Times New Roman" w:cs="Times New Roman"/>
          <w:sz w:val="20"/>
          <w:szCs w:val="20"/>
        </w:rPr>
        <w:t>______________________</w:t>
      </w:r>
      <w:r w:rsidRPr="000F4D7D">
        <w:rPr>
          <w:rFonts w:ascii="Times New Roman" w:hAnsi="Times New Roman" w:cs="Times New Roman"/>
          <w:sz w:val="20"/>
          <w:szCs w:val="20"/>
        </w:rPr>
        <w:t>__</w:t>
      </w:r>
    </w:p>
    <w:p w14:paraId="42FB4F75" w14:textId="55B8D50F" w:rsidR="008E2F90" w:rsidRPr="000F4D7D" w:rsidRDefault="008E2F90" w:rsidP="0075424D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0F4D7D">
        <w:rPr>
          <w:rFonts w:ascii="Times New Roman" w:hAnsi="Times New Roman" w:cs="Times New Roman"/>
          <w:sz w:val="20"/>
          <w:szCs w:val="20"/>
        </w:rPr>
        <w:t>3. _________________________________________________________________________</w:t>
      </w:r>
      <w:r w:rsidR="0075424D">
        <w:rPr>
          <w:rFonts w:ascii="Times New Roman" w:hAnsi="Times New Roman" w:cs="Times New Roman"/>
          <w:sz w:val="20"/>
          <w:szCs w:val="20"/>
        </w:rPr>
        <w:t>______________________</w:t>
      </w:r>
      <w:r w:rsidRPr="000F4D7D">
        <w:rPr>
          <w:rFonts w:ascii="Times New Roman" w:hAnsi="Times New Roman" w:cs="Times New Roman"/>
          <w:sz w:val="20"/>
          <w:szCs w:val="20"/>
        </w:rPr>
        <w:t>_____</w:t>
      </w:r>
    </w:p>
    <w:p w14:paraId="085AABE1" w14:textId="77777777" w:rsidR="00A41FFC" w:rsidRDefault="00A41FFC" w:rsidP="0075424D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4945F821" w14:textId="327A7E28" w:rsidR="00CE1F6C" w:rsidRPr="0075424D" w:rsidRDefault="00CE1F6C" w:rsidP="00CE1F6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5424D">
        <w:rPr>
          <w:rFonts w:ascii="Times New Roman" w:hAnsi="Times New Roman" w:cs="Times New Roman"/>
          <w:b/>
        </w:rPr>
        <w:t>IMPORTANT!!!</w:t>
      </w:r>
    </w:p>
    <w:p w14:paraId="3C9013A1" w14:textId="7F469CE4" w:rsidR="008E2F90" w:rsidRPr="0075424D" w:rsidRDefault="008E2F90" w:rsidP="0075424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 xml:space="preserve">Complete </w:t>
      </w:r>
      <w:r w:rsidR="008F6815">
        <w:rPr>
          <w:rFonts w:ascii="Times New Roman" w:hAnsi="Times New Roman" w:cs="Times New Roman"/>
        </w:rPr>
        <w:t xml:space="preserve">the </w:t>
      </w:r>
      <w:r w:rsidRPr="0075424D">
        <w:rPr>
          <w:rFonts w:ascii="Times New Roman" w:hAnsi="Times New Roman" w:cs="Times New Roman"/>
        </w:rPr>
        <w:t xml:space="preserve">information below for </w:t>
      </w:r>
      <w:r w:rsidR="008F6815">
        <w:rPr>
          <w:rFonts w:ascii="Times New Roman" w:hAnsi="Times New Roman" w:cs="Times New Roman"/>
        </w:rPr>
        <w:t xml:space="preserve">the </w:t>
      </w:r>
      <w:r w:rsidRPr="0075424D">
        <w:rPr>
          <w:rFonts w:ascii="Times New Roman" w:hAnsi="Times New Roman" w:cs="Times New Roman"/>
        </w:rPr>
        <w:t>person to whom correspondence should be sent.</w:t>
      </w:r>
      <w:r w:rsidR="0075424D">
        <w:rPr>
          <w:rFonts w:ascii="Times New Roman" w:hAnsi="Times New Roman" w:cs="Times New Roman"/>
        </w:rPr>
        <w:t xml:space="preserve"> </w:t>
      </w:r>
      <w:r w:rsidRPr="0075424D">
        <w:rPr>
          <w:rFonts w:ascii="Times New Roman" w:hAnsi="Times New Roman" w:cs="Times New Roman"/>
        </w:rPr>
        <w:t>This individual will then be responsible for duplicating the information and sending it to each supervisor in her Associational Youth Auxiliary.</w:t>
      </w:r>
    </w:p>
    <w:p w14:paraId="7E4DD14A" w14:textId="77777777" w:rsidR="008E2F90" w:rsidRPr="0075424D" w:rsidRDefault="008E2F90" w:rsidP="008E2F90">
      <w:pPr>
        <w:spacing w:after="0" w:line="240" w:lineRule="auto"/>
        <w:rPr>
          <w:rFonts w:ascii="Times New Roman" w:hAnsi="Times New Roman" w:cs="Times New Roman"/>
        </w:rPr>
      </w:pPr>
    </w:p>
    <w:p w14:paraId="0A6300DE" w14:textId="7D19B328" w:rsidR="008E2F90" w:rsidRPr="0075424D" w:rsidRDefault="008E2F90" w:rsidP="008E2F90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Name_____________________________________________</w:t>
      </w:r>
      <w:r w:rsidR="0075424D">
        <w:rPr>
          <w:rFonts w:ascii="Times New Roman" w:hAnsi="Times New Roman" w:cs="Times New Roman"/>
        </w:rPr>
        <w:t>_</w:t>
      </w:r>
      <w:r w:rsidRPr="0075424D">
        <w:rPr>
          <w:rFonts w:ascii="Times New Roman" w:hAnsi="Times New Roman" w:cs="Times New Roman"/>
        </w:rPr>
        <w:t>___</w:t>
      </w:r>
      <w:r w:rsidR="0075424D">
        <w:rPr>
          <w:rFonts w:ascii="Times New Roman" w:hAnsi="Times New Roman" w:cs="Times New Roman"/>
        </w:rPr>
        <w:t>___</w:t>
      </w:r>
      <w:r w:rsidRPr="0075424D">
        <w:rPr>
          <w:rFonts w:ascii="Times New Roman" w:hAnsi="Times New Roman" w:cs="Times New Roman"/>
        </w:rPr>
        <w:t xml:space="preserve"> Position_____________________________</w:t>
      </w:r>
    </w:p>
    <w:p w14:paraId="1324F73A" w14:textId="77777777" w:rsidR="008E2F90" w:rsidRPr="0075424D" w:rsidRDefault="008E2F90" w:rsidP="008E2F90">
      <w:pPr>
        <w:spacing w:after="0" w:line="240" w:lineRule="auto"/>
        <w:rPr>
          <w:rFonts w:ascii="Times New Roman" w:hAnsi="Times New Roman" w:cs="Times New Roman"/>
        </w:rPr>
      </w:pPr>
    </w:p>
    <w:p w14:paraId="0C2D36DA" w14:textId="5921B496" w:rsidR="008E2F90" w:rsidRPr="0075424D" w:rsidRDefault="008E2F90" w:rsidP="008E2F90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Mailing Address_______________________________________________________</w:t>
      </w:r>
      <w:r w:rsidR="0075424D">
        <w:rPr>
          <w:rFonts w:ascii="Times New Roman" w:hAnsi="Times New Roman" w:cs="Times New Roman"/>
        </w:rPr>
        <w:t>____</w:t>
      </w:r>
      <w:r w:rsidRPr="0075424D">
        <w:rPr>
          <w:rFonts w:ascii="Times New Roman" w:hAnsi="Times New Roman" w:cs="Times New Roman"/>
        </w:rPr>
        <w:t>____________________</w:t>
      </w:r>
    </w:p>
    <w:p w14:paraId="3D9E0750" w14:textId="77777777" w:rsidR="008E2F90" w:rsidRPr="0075424D" w:rsidRDefault="008E2F90" w:rsidP="008E2F90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>Street Route/PO number</w:t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 xml:space="preserve">           City </w:t>
      </w:r>
      <w:r w:rsidRPr="0075424D">
        <w:rPr>
          <w:rFonts w:ascii="Times New Roman" w:hAnsi="Times New Roman" w:cs="Times New Roman"/>
        </w:rPr>
        <w:tab/>
        <w:t xml:space="preserve"> State </w:t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</w:r>
      <w:r w:rsidRPr="0075424D">
        <w:rPr>
          <w:rFonts w:ascii="Times New Roman" w:hAnsi="Times New Roman" w:cs="Times New Roman"/>
        </w:rPr>
        <w:tab/>
        <w:t>Zip Code</w:t>
      </w:r>
      <w:r w:rsidR="000F4D7D" w:rsidRPr="0075424D">
        <w:rPr>
          <w:rFonts w:ascii="Times New Roman" w:hAnsi="Times New Roman" w:cs="Times New Roman"/>
        </w:rPr>
        <w:tab/>
      </w:r>
    </w:p>
    <w:p w14:paraId="728B51CA" w14:textId="77777777" w:rsidR="000F4D7D" w:rsidRPr="0075424D" w:rsidRDefault="000F4D7D" w:rsidP="008E2F90">
      <w:pPr>
        <w:spacing w:after="0" w:line="240" w:lineRule="auto"/>
        <w:rPr>
          <w:rFonts w:ascii="Times New Roman" w:hAnsi="Times New Roman" w:cs="Times New Roman"/>
        </w:rPr>
      </w:pPr>
    </w:p>
    <w:p w14:paraId="65CDA865" w14:textId="5DFB0F79" w:rsidR="000F4D7D" w:rsidRPr="0075424D" w:rsidRDefault="000F4D7D" w:rsidP="008E2F90">
      <w:pPr>
        <w:spacing w:after="0" w:line="240" w:lineRule="auto"/>
        <w:rPr>
          <w:rFonts w:ascii="Times New Roman" w:hAnsi="Times New Roman" w:cs="Times New Roman"/>
        </w:rPr>
      </w:pPr>
      <w:r w:rsidRPr="0075424D">
        <w:rPr>
          <w:rFonts w:ascii="Times New Roman" w:hAnsi="Times New Roman" w:cs="Times New Roman"/>
        </w:rPr>
        <w:t>Telephone______________________________________</w:t>
      </w:r>
      <w:r w:rsidRPr="0075424D">
        <w:rPr>
          <w:rFonts w:ascii="Times New Roman" w:hAnsi="Times New Roman" w:cs="Times New Roman"/>
        </w:rPr>
        <w:tab/>
        <w:t>Email________</w:t>
      </w:r>
      <w:r w:rsidR="0075424D">
        <w:rPr>
          <w:rFonts w:ascii="Times New Roman" w:hAnsi="Times New Roman" w:cs="Times New Roman"/>
        </w:rPr>
        <w:t>_</w:t>
      </w:r>
      <w:r w:rsidRPr="0075424D">
        <w:rPr>
          <w:rFonts w:ascii="Times New Roman" w:hAnsi="Times New Roman" w:cs="Times New Roman"/>
        </w:rPr>
        <w:t>__________________________</w:t>
      </w:r>
    </w:p>
    <w:p w14:paraId="1DC207D4" w14:textId="77777777" w:rsidR="000F4D7D" w:rsidRPr="0075424D" w:rsidRDefault="000F4D7D" w:rsidP="008E2F90">
      <w:pPr>
        <w:spacing w:after="0" w:line="240" w:lineRule="auto"/>
        <w:rPr>
          <w:rFonts w:ascii="Times New Roman" w:hAnsi="Times New Roman" w:cs="Times New Roman"/>
        </w:rPr>
      </w:pPr>
    </w:p>
    <w:p w14:paraId="4F61BDC1" w14:textId="6CFBB900" w:rsidR="00CE1F6C" w:rsidRPr="0075424D" w:rsidRDefault="00CE1F6C" w:rsidP="00CE1F6C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5424D">
        <w:rPr>
          <w:rFonts w:ascii="Times New Roman" w:hAnsi="Times New Roman" w:cs="Times New Roman"/>
          <w:b/>
          <w:sz w:val="20"/>
          <w:szCs w:val="20"/>
        </w:rPr>
        <w:t xml:space="preserve">MAIL A COPY OF THIS FORM WITH </w:t>
      </w:r>
      <w:r w:rsidR="008F6815">
        <w:rPr>
          <w:rFonts w:ascii="Times New Roman" w:hAnsi="Times New Roman" w:cs="Times New Roman"/>
          <w:b/>
          <w:sz w:val="20"/>
          <w:szCs w:val="20"/>
        </w:rPr>
        <w:t xml:space="preserve">A </w:t>
      </w:r>
      <w:r w:rsidRPr="0075424D">
        <w:rPr>
          <w:rFonts w:ascii="Times New Roman" w:hAnsi="Times New Roman" w:cs="Times New Roman"/>
          <w:b/>
          <w:sz w:val="20"/>
          <w:szCs w:val="20"/>
        </w:rPr>
        <w:t xml:space="preserve">CHECK FOR </w:t>
      </w:r>
      <w:r w:rsidR="008F6815">
        <w:rPr>
          <w:rFonts w:ascii="Times New Roman" w:hAnsi="Times New Roman" w:cs="Times New Roman"/>
          <w:b/>
          <w:sz w:val="20"/>
          <w:szCs w:val="20"/>
        </w:rPr>
        <w:t xml:space="preserve">THE </w:t>
      </w:r>
      <w:r w:rsidRPr="0075424D">
        <w:rPr>
          <w:rFonts w:ascii="Times New Roman" w:hAnsi="Times New Roman" w:cs="Times New Roman"/>
          <w:b/>
          <w:sz w:val="20"/>
          <w:szCs w:val="20"/>
        </w:rPr>
        <w:t>AMOUNT OF REGISTRATION TO:</w:t>
      </w:r>
    </w:p>
    <w:p w14:paraId="73B96C8D" w14:textId="287EDE33" w:rsidR="00CE1F6C" w:rsidRPr="0075424D" w:rsidRDefault="001669B9" w:rsidP="00CE1F6C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5424D">
        <w:rPr>
          <w:rFonts w:ascii="Times New Roman" w:hAnsi="Times New Roman" w:cs="Times New Roman"/>
          <w:b/>
          <w:sz w:val="20"/>
          <w:szCs w:val="20"/>
        </w:rPr>
        <w:t xml:space="preserve">MS. VALARIE COOPER- </w:t>
      </w:r>
      <w:r w:rsidR="008F1494" w:rsidRPr="0075424D">
        <w:rPr>
          <w:rFonts w:ascii="Times New Roman" w:hAnsi="Times New Roman" w:cs="Times New Roman"/>
          <w:b/>
          <w:sz w:val="20"/>
          <w:szCs w:val="20"/>
        </w:rPr>
        <w:t xml:space="preserve">327 </w:t>
      </w:r>
      <w:r w:rsidRPr="0075424D">
        <w:rPr>
          <w:rFonts w:ascii="Times New Roman" w:hAnsi="Times New Roman" w:cs="Times New Roman"/>
          <w:b/>
          <w:sz w:val="20"/>
          <w:szCs w:val="20"/>
        </w:rPr>
        <w:t xml:space="preserve">FLYWAY ROAD </w:t>
      </w:r>
      <w:r w:rsidR="00CE1F6C" w:rsidRPr="0075424D">
        <w:rPr>
          <w:rFonts w:ascii="Times New Roman" w:hAnsi="Times New Roman" w:cs="Times New Roman"/>
          <w:b/>
          <w:sz w:val="20"/>
          <w:szCs w:val="20"/>
        </w:rPr>
        <w:t xml:space="preserve">– GOOSE </w:t>
      </w:r>
      <w:r w:rsidRPr="0075424D">
        <w:rPr>
          <w:rFonts w:ascii="Times New Roman" w:hAnsi="Times New Roman" w:cs="Times New Roman"/>
          <w:b/>
          <w:sz w:val="20"/>
          <w:szCs w:val="20"/>
        </w:rPr>
        <w:t>CREEK, SC 29445 (843) 330-6669</w:t>
      </w:r>
    </w:p>
    <w:p w14:paraId="37B32163" w14:textId="3E392E97" w:rsidR="000F4D7D" w:rsidRPr="0075424D" w:rsidRDefault="00CE1F6C" w:rsidP="00CE1F6C">
      <w:pPr>
        <w:spacing w:after="0"/>
        <w:jc w:val="center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75424D">
        <w:rPr>
          <w:rFonts w:ascii="Times New Roman" w:hAnsi="Times New Roman" w:cs="Times New Roman"/>
          <w:b/>
          <w:color w:val="C00000"/>
          <w:sz w:val="20"/>
          <w:szCs w:val="20"/>
        </w:rPr>
        <w:t>DEADLINE MAY 1</w:t>
      </w:r>
      <w:r w:rsidRPr="0075424D">
        <w:rPr>
          <w:rFonts w:ascii="Times New Roman" w:hAnsi="Times New Roman" w:cs="Times New Roman"/>
          <w:b/>
          <w:color w:val="C00000"/>
          <w:sz w:val="20"/>
          <w:szCs w:val="20"/>
          <w:vertAlign w:val="superscript"/>
        </w:rPr>
        <w:t>ST</w:t>
      </w:r>
      <w:r w:rsidRPr="0075424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FOR PRE-REGISTRATION </w:t>
      </w:r>
    </w:p>
    <w:p w14:paraId="32ABAA7C" w14:textId="77777777" w:rsidR="00CE1F6C" w:rsidRPr="0075424D" w:rsidRDefault="00CE1F6C" w:rsidP="008E2F90">
      <w:pPr>
        <w:spacing w:after="0" w:line="240" w:lineRule="auto"/>
        <w:rPr>
          <w:rFonts w:ascii="Times New Roman" w:hAnsi="Times New Roman" w:cs="Times New Roman"/>
          <w:color w:val="C00000"/>
          <w:sz w:val="20"/>
          <w:szCs w:val="20"/>
        </w:rPr>
      </w:pPr>
      <w:r w:rsidRPr="0075424D">
        <w:rPr>
          <w:rFonts w:ascii="Times New Roman" w:hAnsi="Times New Roman" w:cs="Times New Roman"/>
          <w:color w:val="C00000"/>
          <w:sz w:val="20"/>
          <w:szCs w:val="20"/>
        </w:rPr>
        <w:t xml:space="preserve">                              </w:t>
      </w:r>
    </w:p>
    <w:p w14:paraId="794DA422" w14:textId="3CC59D5A" w:rsidR="00A41FFC" w:rsidRPr="0075424D" w:rsidRDefault="0075424D" w:rsidP="0075424D">
      <w:pPr>
        <w:spacing w:after="0" w:line="240" w:lineRule="auto"/>
        <w:ind w:left="-1440" w:right="-1080" w:firstLine="450"/>
        <w:rPr>
          <w:rFonts w:ascii="Times New Roman" w:hAnsi="Times New Roman" w:cs="Times New Roman"/>
          <w:b/>
          <w:color w:val="C00000"/>
          <w:sz w:val="20"/>
          <w:szCs w:val="20"/>
        </w:rPr>
      </w:pPr>
      <w:r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               </w:t>
      </w:r>
      <w:r w:rsidR="00A41FFC" w:rsidRPr="0075424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Onsite Registration Financial Reports should </w:t>
      </w:r>
      <w:r w:rsidR="001669B9" w:rsidRPr="0075424D">
        <w:rPr>
          <w:rFonts w:ascii="Times New Roman" w:hAnsi="Times New Roman" w:cs="Times New Roman"/>
          <w:b/>
          <w:color w:val="C00000"/>
          <w:sz w:val="20"/>
          <w:szCs w:val="20"/>
        </w:rPr>
        <w:t>be made on Tuesday, June 1</w:t>
      </w:r>
      <w:r w:rsidR="008F681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1669B9" w:rsidRPr="0075424D">
        <w:rPr>
          <w:rFonts w:ascii="Times New Roman" w:hAnsi="Times New Roman" w:cs="Times New Roman"/>
          <w:b/>
          <w:color w:val="C00000"/>
          <w:sz w:val="20"/>
          <w:szCs w:val="20"/>
        </w:rPr>
        <w:t>, 202</w:t>
      </w:r>
      <w:r w:rsidR="002D3368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8F6815">
        <w:rPr>
          <w:rFonts w:ascii="Times New Roman" w:hAnsi="Times New Roman" w:cs="Times New Roman"/>
          <w:b/>
          <w:color w:val="C00000"/>
          <w:sz w:val="20"/>
          <w:szCs w:val="20"/>
        </w:rPr>
        <w:t>,</w:t>
      </w:r>
      <w:r w:rsidR="00A41FFC" w:rsidRPr="0075424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fore 11:00 a.m. with Finance </w:t>
      </w:r>
      <w:r w:rsidRPr="0075424D">
        <w:rPr>
          <w:rFonts w:ascii="Times New Roman" w:hAnsi="Times New Roman" w:cs="Times New Roman"/>
          <w:b/>
          <w:color w:val="C00000"/>
          <w:sz w:val="20"/>
          <w:szCs w:val="20"/>
        </w:rPr>
        <w:t>Committee.</w:t>
      </w:r>
    </w:p>
    <w:p w14:paraId="7B29E6C8" w14:textId="77777777" w:rsidR="00CE1F6C" w:rsidRPr="0075424D" w:rsidRDefault="00CE1F6C" w:rsidP="008E2F90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022BEFC1" w14:textId="58DBDFA4" w:rsidR="0075424D" w:rsidRPr="0075424D" w:rsidRDefault="0075424D" w:rsidP="00DB5C07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r w:rsidR="00590229" w:rsidRPr="0075424D">
        <w:rPr>
          <w:rFonts w:ascii="Times New Roman" w:hAnsi="Times New Roman" w:cs="Times New Roman"/>
          <w:b/>
          <w:sz w:val="20"/>
          <w:szCs w:val="20"/>
        </w:rPr>
        <w:t>F</w:t>
      </w:r>
      <w:r w:rsidR="00A41FFC" w:rsidRPr="0075424D">
        <w:rPr>
          <w:rFonts w:ascii="Times New Roman" w:hAnsi="Times New Roman" w:cs="Times New Roman"/>
          <w:b/>
          <w:sz w:val="20"/>
          <w:szCs w:val="20"/>
        </w:rPr>
        <w:t>or additional</w:t>
      </w:r>
      <w:r w:rsidR="000F4D7D" w:rsidRPr="0075424D">
        <w:rPr>
          <w:rFonts w:ascii="Times New Roman" w:hAnsi="Times New Roman" w:cs="Times New Roman"/>
          <w:b/>
          <w:sz w:val="20"/>
          <w:szCs w:val="20"/>
        </w:rPr>
        <w:t xml:space="preserve"> information</w:t>
      </w:r>
      <w:r w:rsidR="008F1494" w:rsidRPr="0075424D">
        <w:rPr>
          <w:rFonts w:ascii="Times New Roman" w:hAnsi="Times New Roman" w:cs="Times New Roman"/>
          <w:b/>
          <w:sz w:val="20"/>
          <w:szCs w:val="20"/>
        </w:rPr>
        <w:t xml:space="preserve"> contact</w:t>
      </w:r>
      <w:r w:rsidR="00DB5C07" w:rsidRPr="0075424D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      </w:t>
      </w:r>
      <w:r w:rsidR="008F1494" w:rsidRPr="0075424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6E14B6D7" w14:textId="0FF577D1" w:rsidR="000F4D7D" w:rsidRPr="0075424D" w:rsidRDefault="0075424D" w:rsidP="00DB5C07">
      <w:pPr>
        <w:spacing w:after="0" w:line="240" w:lineRule="auto"/>
        <w:ind w:left="-54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DB5C07" w:rsidRPr="0075424D">
        <w:rPr>
          <w:rFonts w:ascii="Times New Roman" w:hAnsi="Times New Roman" w:cs="Times New Roman"/>
          <w:b/>
          <w:sz w:val="20"/>
          <w:szCs w:val="20"/>
        </w:rPr>
        <w:t xml:space="preserve">Minister </w:t>
      </w:r>
      <w:r w:rsidR="008F1494" w:rsidRPr="0075424D">
        <w:rPr>
          <w:rFonts w:ascii="Times New Roman" w:hAnsi="Times New Roman" w:cs="Times New Roman"/>
          <w:b/>
          <w:sz w:val="20"/>
          <w:szCs w:val="20"/>
        </w:rPr>
        <w:t>Xanthine G</w:t>
      </w:r>
      <w:r w:rsidR="00DB5C07" w:rsidRPr="0075424D">
        <w:rPr>
          <w:rFonts w:ascii="Times New Roman" w:hAnsi="Times New Roman" w:cs="Times New Roman"/>
          <w:b/>
          <w:sz w:val="20"/>
          <w:szCs w:val="20"/>
        </w:rPr>
        <w:t xml:space="preserve">illiard, Youth Director, (864) </w:t>
      </w:r>
      <w:r w:rsidR="00D66D14" w:rsidRPr="0075424D">
        <w:rPr>
          <w:rFonts w:ascii="Times New Roman" w:hAnsi="Times New Roman" w:cs="Times New Roman"/>
          <w:b/>
          <w:sz w:val="20"/>
          <w:szCs w:val="20"/>
        </w:rPr>
        <w:t>905-0295</w:t>
      </w:r>
      <w:r w:rsidR="00DB5C07" w:rsidRPr="0075424D">
        <w:rPr>
          <w:rFonts w:ascii="Times New Roman" w:hAnsi="Times New Roman" w:cs="Times New Roman"/>
          <w:b/>
          <w:sz w:val="20"/>
          <w:szCs w:val="20"/>
        </w:rPr>
        <w:t xml:space="preserve"> or Dr. Mary Rice-Crenshaw, Advisor, (803) 334-8578</w:t>
      </w:r>
    </w:p>
    <w:p w14:paraId="45EE93A8" w14:textId="77777777" w:rsidR="00DB5C07" w:rsidRPr="00A41FFC" w:rsidRDefault="00DB5C07" w:rsidP="00CE1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sectPr w:rsidR="00DB5C07" w:rsidRPr="00A41FFC" w:rsidSect="0075424D">
      <w:pgSz w:w="12240" w:h="15840"/>
      <w:pgMar w:top="810" w:right="990" w:bottom="450" w:left="99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F906F1"/>
    <w:multiLevelType w:val="hybridMultilevel"/>
    <w:tmpl w:val="A3A81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B1717F"/>
    <w:multiLevelType w:val="hybridMultilevel"/>
    <w:tmpl w:val="DA021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546895">
    <w:abstractNumId w:val="1"/>
  </w:num>
  <w:num w:numId="2" w16cid:durableId="2023047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tzQwsDC2NDIxNDdW0lEKTi0uzszPAykwqgUAt/yV6ywAAAA="/>
  </w:docVars>
  <w:rsids>
    <w:rsidRoot w:val="0086429B"/>
    <w:rsid w:val="000B1CC9"/>
    <w:rsid w:val="000F4D7D"/>
    <w:rsid w:val="00151089"/>
    <w:rsid w:val="001669B9"/>
    <w:rsid w:val="002D3368"/>
    <w:rsid w:val="003A4A7A"/>
    <w:rsid w:val="004A51F8"/>
    <w:rsid w:val="00590229"/>
    <w:rsid w:val="0075424D"/>
    <w:rsid w:val="007674BA"/>
    <w:rsid w:val="007D5F01"/>
    <w:rsid w:val="0086429B"/>
    <w:rsid w:val="008E2F90"/>
    <w:rsid w:val="008F1494"/>
    <w:rsid w:val="008F6815"/>
    <w:rsid w:val="009312A5"/>
    <w:rsid w:val="009C203A"/>
    <w:rsid w:val="00A41FFC"/>
    <w:rsid w:val="00B34D09"/>
    <w:rsid w:val="00CE1F6C"/>
    <w:rsid w:val="00D5184D"/>
    <w:rsid w:val="00D66D14"/>
    <w:rsid w:val="00DB5C07"/>
    <w:rsid w:val="00E65DCF"/>
    <w:rsid w:val="00EA1FE6"/>
    <w:rsid w:val="00FF3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1BDF7"/>
  <w15:docId w15:val="{FE5D2E79-30A4-44F1-9E19-0958834CC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4D7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542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4</Words>
  <Characters>2788</Characters>
  <Application>Microsoft Office Word</Application>
  <DocSecurity>0</DocSecurity>
  <Lines>6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D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Clinkscales</dc:creator>
  <cp:keywords/>
  <dc:description/>
  <cp:lastModifiedBy>Maxcina Gadsden</cp:lastModifiedBy>
  <cp:revision>3</cp:revision>
  <cp:lastPrinted>2021-03-06T04:52:00Z</cp:lastPrinted>
  <dcterms:created xsi:type="dcterms:W3CDTF">2022-11-15T02:10:00Z</dcterms:created>
  <dcterms:modified xsi:type="dcterms:W3CDTF">2022-11-15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b12e3d673fc05c9939c787fdb79515f9538b1a91203c25ee601a82d42c4b19</vt:lpwstr>
  </property>
</Properties>
</file>